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image2.jpg" ContentType="image/jpeg"/>
  <Override PartName="/word/media/image7.jpg" ContentType="image/jpeg"/>
  <Override PartName="/word/media/image39.jpg" ContentType="image/jpe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CCAEC52" w:rsidR="007B4A91" w:rsidRDefault="00556965" w:rsidP="00732C74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32C7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83B70F8" w:rsidR="007B4A91" w:rsidRPr="0041449A" w:rsidRDefault="0041449A" w:rsidP="0041449A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BOMBARDING</w:t>
      </w:r>
    </w:p>
    <w:p w14:paraId="34A9E19B" w14:textId="77777777" w:rsidR="007B4A91" w:rsidRDefault="00732C7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3081816" w:rsidR="007B4A91" w:rsidRDefault="0041449A" w:rsidP="0041449A">
      <w:pPr>
        <w:tabs>
          <w:tab w:val="left" w:pos="1172"/>
        </w:tabs>
        <w:ind w:left="720"/>
        <w:rPr>
          <w:sz w:val="28"/>
          <w:szCs w:val="28"/>
        </w:rPr>
      </w:pPr>
      <w:r>
        <w:rPr>
          <w:sz w:val="28"/>
          <w:szCs w:val="28"/>
        </w:rPr>
        <w:tab/>
        <w:t xml:space="preserve">The last one to die </w:t>
      </w:r>
      <w:r w:rsidR="006E5B97">
        <w:rPr>
          <w:sz w:val="28"/>
          <w:szCs w:val="28"/>
        </w:rPr>
        <w:t xml:space="preserve">from the bomb </w:t>
      </w:r>
      <w:r>
        <w:rPr>
          <w:sz w:val="28"/>
          <w:szCs w:val="28"/>
        </w:rPr>
        <w:t>wins.</w:t>
      </w:r>
    </w:p>
    <w:p w14:paraId="2890D9A3" w14:textId="420BD16B" w:rsidR="006E5B97" w:rsidRDefault="006E5B97" w:rsidP="0041449A">
      <w:pPr>
        <w:tabs>
          <w:tab w:val="left" w:pos="1172"/>
        </w:tabs>
        <w:ind w:left="720"/>
        <w:rPr>
          <w:sz w:val="28"/>
          <w:szCs w:val="28"/>
        </w:rPr>
      </w:pPr>
      <w:r>
        <w:rPr>
          <w:sz w:val="28"/>
          <w:szCs w:val="28"/>
        </w:rPr>
        <w:t>RUN! RUN! RUN!</w:t>
      </w:r>
    </w:p>
    <w:p w14:paraId="3D632C61" w14:textId="77777777" w:rsidR="007B4A91" w:rsidRDefault="00732C7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03ACD4C" w:rsidR="007B4A91" w:rsidRDefault="007964A2">
      <w:pPr>
        <w:ind w:left="720"/>
        <w:rPr>
          <w:sz w:val="28"/>
          <w:szCs w:val="28"/>
        </w:rPr>
      </w:pPr>
      <w:r>
        <w:rPr>
          <w:sz w:val="28"/>
          <w:szCs w:val="28"/>
        </w:rPr>
        <w:t>In this game, t</w:t>
      </w:r>
      <w:r w:rsidR="00CF44C3">
        <w:rPr>
          <w:sz w:val="28"/>
          <w:szCs w:val="28"/>
        </w:rPr>
        <w:t xml:space="preserve">he main player sprite will be given at random. For example, </w:t>
      </w:r>
      <w:r w:rsidR="008852E3">
        <w:rPr>
          <w:sz w:val="28"/>
          <w:szCs w:val="28"/>
        </w:rPr>
        <w:t>in first game the player can</w:t>
      </w:r>
      <w:r w:rsidR="00CF44C3">
        <w:rPr>
          <w:sz w:val="28"/>
          <w:szCs w:val="28"/>
        </w:rPr>
        <w:t xml:space="preserve"> gets a girl sprite </w:t>
      </w:r>
      <w:r w:rsidR="008852E3">
        <w:rPr>
          <w:sz w:val="28"/>
          <w:szCs w:val="28"/>
        </w:rPr>
        <w:t>but,</w:t>
      </w:r>
      <w:r w:rsidR="00CF44C3">
        <w:rPr>
          <w:sz w:val="28"/>
          <w:szCs w:val="28"/>
        </w:rPr>
        <w:t xml:space="preserve"> </w:t>
      </w:r>
      <w:r w:rsidR="008852E3">
        <w:rPr>
          <w:sz w:val="28"/>
          <w:szCs w:val="28"/>
        </w:rPr>
        <w:t>in second game he can get a</w:t>
      </w:r>
      <w:r w:rsidR="00CF44C3">
        <w:rPr>
          <w:sz w:val="28"/>
          <w:szCs w:val="28"/>
        </w:rPr>
        <w:t xml:space="preserve"> boy sprite. </w:t>
      </w:r>
      <w:r w:rsidR="000E26E8">
        <w:rPr>
          <w:sz w:val="28"/>
          <w:szCs w:val="28"/>
        </w:rPr>
        <w:t xml:space="preserve">Bombs will be coming from </w:t>
      </w:r>
      <w:r w:rsidR="00387A4E">
        <w:rPr>
          <w:sz w:val="28"/>
          <w:szCs w:val="28"/>
        </w:rPr>
        <w:t xml:space="preserve">the </w:t>
      </w:r>
      <w:r w:rsidR="000E26E8">
        <w:rPr>
          <w:sz w:val="28"/>
          <w:szCs w:val="28"/>
        </w:rPr>
        <w:t>top and the players have to run to save their lives. As soon as the bomb touches the player it will explode</w:t>
      </w:r>
      <w:r w:rsidR="00DE0077">
        <w:rPr>
          <w:sz w:val="28"/>
          <w:szCs w:val="28"/>
        </w:rPr>
        <w:t>, and 1 life will be deducted from that player</w:t>
      </w:r>
      <w:r w:rsidR="00EA453C">
        <w:rPr>
          <w:sz w:val="28"/>
          <w:szCs w:val="28"/>
        </w:rPr>
        <w:t xml:space="preserve">. There will be </w:t>
      </w:r>
      <w:r w:rsidR="005C5810">
        <w:rPr>
          <w:sz w:val="28"/>
          <w:szCs w:val="28"/>
        </w:rPr>
        <w:t xml:space="preserve">3 lives of each player. </w:t>
      </w:r>
      <w:r w:rsidR="009F7A1B">
        <w:rPr>
          <w:sz w:val="28"/>
          <w:szCs w:val="28"/>
        </w:rPr>
        <w:t xml:space="preserve">If a player’s lives become 0 then he will die. </w:t>
      </w:r>
      <w:r w:rsidR="005C5810">
        <w:rPr>
          <w:sz w:val="28"/>
          <w:szCs w:val="28"/>
        </w:rPr>
        <w:t xml:space="preserve">In addition, there will be health kits, and health drinks that will keep coming from top. There will be total </w:t>
      </w:r>
      <w:r w:rsidR="00455461">
        <w:rPr>
          <w:sz w:val="28"/>
          <w:szCs w:val="28"/>
        </w:rPr>
        <w:t>2</w:t>
      </w:r>
      <w:r w:rsidR="00316062">
        <w:rPr>
          <w:sz w:val="28"/>
          <w:szCs w:val="28"/>
        </w:rPr>
        <w:t xml:space="preserve"> health kits and 3 health drinks. The player </w:t>
      </w:r>
      <w:r w:rsidR="00F61A5D">
        <w:rPr>
          <w:sz w:val="28"/>
          <w:szCs w:val="28"/>
        </w:rPr>
        <w:t>can</w:t>
      </w:r>
      <w:r w:rsidR="00316062">
        <w:rPr>
          <w:sz w:val="28"/>
          <w:szCs w:val="28"/>
        </w:rPr>
        <w:t xml:space="preserve"> collect </w:t>
      </w:r>
      <w:r w:rsidR="00290444">
        <w:rPr>
          <w:sz w:val="28"/>
          <w:szCs w:val="28"/>
        </w:rPr>
        <w:t>all of them</w:t>
      </w:r>
      <w:r w:rsidR="00F61A5D">
        <w:rPr>
          <w:sz w:val="28"/>
          <w:szCs w:val="28"/>
        </w:rPr>
        <w:t>. I</w:t>
      </w:r>
      <w:r w:rsidR="00290444">
        <w:rPr>
          <w:sz w:val="28"/>
          <w:szCs w:val="28"/>
        </w:rPr>
        <w:t xml:space="preserve">f he takes all </w:t>
      </w:r>
      <w:r w:rsidR="00455461">
        <w:rPr>
          <w:sz w:val="28"/>
          <w:szCs w:val="28"/>
        </w:rPr>
        <w:t>5</w:t>
      </w:r>
      <w:r w:rsidR="00F61A5D">
        <w:rPr>
          <w:sz w:val="28"/>
          <w:szCs w:val="28"/>
        </w:rPr>
        <w:t>, t</w:t>
      </w:r>
      <w:r w:rsidR="00290444">
        <w:rPr>
          <w:sz w:val="28"/>
          <w:szCs w:val="28"/>
        </w:rPr>
        <w:t xml:space="preserve">hen he will be immune to </w:t>
      </w:r>
      <w:r w:rsidR="009F7A1B">
        <w:rPr>
          <w:sz w:val="28"/>
          <w:szCs w:val="28"/>
        </w:rPr>
        <w:t>5</w:t>
      </w:r>
      <w:r w:rsidR="00290444">
        <w:rPr>
          <w:sz w:val="28"/>
          <w:szCs w:val="28"/>
        </w:rPr>
        <w:t xml:space="preserve"> bombs</w:t>
      </w:r>
      <w:r w:rsidR="006A4495">
        <w:rPr>
          <w:sz w:val="28"/>
          <w:szCs w:val="28"/>
        </w:rPr>
        <w:t xml:space="preserve"> (as his lives will be increased by 5),</w:t>
      </w:r>
      <w:r w:rsidR="00290444">
        <w:rPr>
          <w:sz w:val="28"/>
          <w:szCs w:val="28"/>
        </w:rPr>
        <w:t xml:space="preserve"> bu</w:t>
      </w:r>
      <w:r w:rsidR="006A4495">
        <w:rPr>
          <w:sz w:val="28"/>
          <w:szCs w:val="28"/>
        </w:rPr>
        <w:t>t</w:t>
      </w:r>
      <w:r w:rsidR="00290444">
        <w:rPr>
          <w:sz w:val="28"/>
          <w:szCs w:val="28"/>
        </w:rPr>
        <w:t xml:space="preserve"> when the </w:t>
      </w:r>
      <w:r w:rsidR="00455461">
        <w:rPr>
          <w:sz w:val="28"/>
          <w:szCs w:val="28"/>
        </w:rPr>
        <w:t>sixth</w:t>
      </w:r>
      <w:r w:rsidR="00290444">
        <w:rPr>
          <w:sz w:val="28"/>
          <w:szCs w:val="28"/>
        </w:rPr>
        <w:t xml:space="preserve"> bomb touches the </w:t>
      </w:r>
      <w:proofErr w:type="gramStart"/>
      <w:r w:rsidR="00290444">
        <w:rPr>
          <w:sz w:val="28"/>
          <w:szCs w:val="28"/>
        </w:rPr>
        <w:t>player</w:t>
      </w:r>
      <w:proofErr w:type="gramEnd"/>
      <w:r w:rsidR="00290444">
        <w:rPr>
          <w:sz w:val="28"/>
          <w:szCs w:val="28"/>
        </w:rPr>
        <w:t xml:space="preserve"> he will die. </w:t>
      </w:r>
      <w:r w:rsidR="00387A4E">
        <w:rPr>
          <w:sz w:val="28"/>
          <w:szCs w:val="28"/>
        </w:rPr>
        <w:t xml:space="preserve">If all the lives are </w:t>
      </w:r>
      <w:proofErr w:type="gramStart"/>
      <w:r w:rsidR="00387A4E">
        <w:rPr>
          <w:sz w:val="28"/>
          <w:szCs w:val="28"/>
        </w:rPr>
        <w:t>exhausted</w:t>
      </w:r>
      <w:proofErr w:type="gramEnd"/>
      <w:r w:rsidR="00387A4E">
        <w:rPr>
          <w:sz w:val="28"/>
          <w:szCs w:val="28"/>
        </w:rPr>
        <w:t xml:space="preserve"> then his opponent will win the game.</w:t>
      </w:r>
      <w:r w:rsidR="00A73183">
        <w:rPr>
          <w:sz w:val="28"/>
          <w:szCs w:val="28"/>
        </w:rPr>
        <w:t xml:space="preserve"> The </w:t>
      </w:r>
      <w:r w:rsidR="002B624B">
        <w:rPr>
          <w:sz w:val="28"/>
          <w:szCs w:val="28"/>
        </w:rPr>
        <w:t>users will control the main player with left and right arrow keys.</w:t>
      </w:r>
      <w:r w:rsidR="00CC673B">
        <w:rPr>
          <w:sz w:val="28"/>
          <w:szCs w:val="28"/>
        </w:rPr>
        <w:t xml:space="preserve"> Also, the players will play in a background</w:t>
      </w:r>
      <w:r w:rsidR="00EF7CE6">
        <w:rPr>
          <w:sz w:val="28"/>
          <w:szCs w:val="28"/>
        </w:rPr>
        <w:t xml:space="preserve"> on a ground</w:t>
      </w:r>
      <w:r w:rsidR="00CC673B">
        <w:rPr>
          <w:sz w:val="28"/>
          <w:szCs w:val="28"/>
        </w:rPr>
        <w:t xml:space="preserve"> and </w:t>
      </w:r>
      <w:r w:rsidR="000D7E19">
        <w:rPr>
          <w:sz w:val="28"/>
          <w:szCs w:val="28"/>
        </w:rPr>
        <w:t xml:space="preserve">there will be a </w:t>
      </w:r>
      <w:r w:rsidR="00EF7CE6">
        <w:rPr>
          <w:sz w:val="28"/>
          <w:szCs w:val="28"/>
        </w:rPr>
        <w:t xml:space="preserve">background </w:t>
      </w:r>
      <w:r w:rsidR="000D7E19">
        <w:rPr>
          <w:sz w:val="28"/>
          <w:szCs w:val="28"/>
        </w:rPr>
        <w:t>music</w:t>
      </w:r>
      <w:r w:rsidR="00EF7CE6">
        <w:rPr>
          <w:sz w:val="28"/>
          <w:szCs w:val="28"/>
        </w:rPr>
        <w:t xml:space="preserve"> as well as songs for various purposes</w:t>
      </w:r>
      <w:r w:rsidR="000D7E19">
        <w:rPr>
          <w:sz w:val="28"/>
          <w:szCs w:val="28"/>
        </w:rPr>
        <w:t xml:space="preserve">. There will be </w:t>
      </w:r>
      <w:proofErr w:type="spellStart"/>
      <w:r w:rsidR="000D7E19">
        <w:rPr>
          <w:sz w:val="28"/>
          <w:szCs w:val="28"/>
        </w:rPr>
        <w:t>gameStates</w:t>
      </w:r>
      <w:proofErr w:type="spellEnd"/>
      <w:r w:rsidR="000D7E19">
        <w:rPr>
          <w:sz w:val="28"/>
          <w:szCs w:val="28"/>
        </w:rPr>
        <w:t xml:space="preserve"> to make the game more interesting to play. </w:t>
      </w:r>
      <w:r w:rsidR="00405A53">
        <w:rPr>
          <w:sz w:val="28"/>
          <w:szCs w:val="28"/>
        </w:rPr>
        <w:t xml:space="preserve">The </w:t>
      </w:r>
      <w:r w:rsidR="00405A53">
        <w:rPr>
          <w:sz w:val="28"/>
          <w:szCs w:val="28"/>
        </w:rPr>
        <w:lastRenderedPageBreak/>
        <w:t>play</w:t>
      </w:r>
      <w:r w:rsidR="00886800">
        <w:rPr>
          <w:sz w:val="28"/>
          <w:szCs w:val="28"/>
        </w:rPr>
        <w:t xml:space="preserve">er who wins will be given rank – 1.There will be </w:t>
      </w:r>
      <w:r w:rsidR="00891672">
        <w:rPr>
          <w:sz w:val="28"/>
          <w:szCs w:val="28"/>
        </w:rPr>
        <w:t>some</w:t>
      </w:r>
      <w:r w:rsidR="00886800">
        <w:rPr>
          <w:sz w:val="28"/>
          <w:szCs w:val="28"/>
        </w:rPr>
        <w:t xml:space="preserve"> </w:t>
      </w:r>
      <w:r w:rsidR="00891672">
        <w:rPr>
          <w:sz w:val="28"/>
          <w:szCs w:val="28"/>
        </w:rPr>
        <w:t>texts</w:t>
      </w:r>
      <w:r w:rsidR="00886800">
        <w:rPr>
          <w:sz w:val="28"/>
          <w:szCs w:val="28"/>
        </w:rPr>
        <w:t xml:space="preserve"> explaining the game in </w:t>
      </w:r>
      <w:r w:rsidR="00891672">
        <w:rPr>
          <w:sz w:val="28"/>
          <w:szCs w:val="28"/>
        </w:rPr>
        <w:t>short.</w:t>
      </w:r>
    </w:p>
    <w:p w14:paraId="6102F988" w14:textId="1C038642" w:rsidR="007B4A91" w:rsidRDefault="007B4A91">
      <w:pPr>
        <w:rPr>
          <w:sz w:val="28"/>
          <w:szCs w:val="28"/>
        </w:rPr>
      </w:pPr>
    </w:p>
    <w:p w14:paraId="4A2BBC4F" w14:textId="17934A89" w:rsidR="007B4A91" w:rsidRDefault="00732C74">
      <w:pPr>
        <w:ind w:left="720"/>
        <w:rPr>
          <w:sz w:val="28"/>
          <w:szCs w:val="28"/>
        </w:rPr>
      </w:pPr>
      <w:r>
        <w:pict w14:anchorId="4C23E19E">
          <v:rect id="_x0000_i1028" style="width:0;height:1.5pt" o:hralign="center" o:hrstd="t" o:hr="t" fillcolor="#a0a0a0" stroked="f"/>
        </w:pict>
      </w:r>
    </w:p>
    <w:p w14:paraId="0AE3FDBE" w14:textId="4E424334" w:rsidR="007B4A91" w:rsidRDefault="007B4A91">
      <w:pPr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4BCBE0D" w:rsidR="007B4A91" w:rsidRDefault="00DC09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 Sprite – Anna.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71A26B6" w:rsidR="007B4A91" w:rsidRDefault="002B624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</w:t>
            </w:r>
            <w:r w:rsidR="00FE4810">
              <w:rPr>
                <w:sz w:val="28"/>
                <w:szCs w:val="28"/>
              </w:rPr>
              <w:t xml:space="preserve">is the main character in the game and </w:t>
            </w:r>
            <w:r>
              <w:rPr>
                <w:sz w:val="28"/>
                <w:szCs w:val="28"/>
              </w:rPr>
              <w:t>will be moved with left and right arrow keys</w:t>
            </w:r>
            <w:r w:rsidR="005D13B0">
              <w:rPr>
                <w:sz w:val="28"/>
                <w:szCs w:val="28"/>
              </w:rPr>
              <w:t xml:space="preserve"> and has to dodge from the bombs and collect the health kits and </w:t>
            </w:r>
            <w:proofErr w:type="gramStart"/>
            <w:r w:rsidR="005D13B0">
              <w:rPr>
                <w:sz w:val="28"/>
                <w:szCs w:val="28"/>
              </w:rPr>
              <w:t>drinks, if</w:t>
            </w:r>
            <w:proofErr w:type="gramEnd"/>
            <w:r w:rsidR="005D13B0">
              <w:rPr>
                <w:sz w:val="28"/>
                <w:szCs w:val="28"/>
              </w:rPr>
              <w:t xml:space="preserve"> he wants.</w:t>
            </w:r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95E5DBC" w:rsidR="007B4A91" w:rsidRDefault="00DC09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</w:t>
            </w:r>
            <w:r w:rsidR="00D12F22">
              <w:rPr>
                <w:sz w:val="28"/>
                <w:szCs w:val="28"/>
              </w:rPr>
              <w:t xml:space="preserve"> Sprite </w:t>
            </w:r>
            <w:r w:rsidR="00FE4810">
              <w:rPr>
                <w:sz w:val="28"/>
                <w:szCs w:val="28"/>
              </w:rPr>
              <w:t>–</w:t>
            </w:r>
            <w:r w:rsidR="00D12F22">
              <w:rPr>
                <w:sz w:val="28"/>
                <w:szCs w:val="28"/>
              </w:rPr>
              <w:t xml:space="preserve"> </w:t>
            </w:r>
            <w:r w:rsidR="00FE4810">
              <w:rPr>
                <w:sz w:val="28"/>
                <w:szCs w:val="28"/>
              </w:rPr>
              <w:t>Axe.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0DE3595" w:rsidR="007B4A91" w:rsidRDefault="00925F3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’s role is the same as </w:t>
            </w:r>
            <w:proofErr w:type="spellStart"/>
            <w:proofErr w:type="gramStart"/>
            <w:r>
              <w:rPr>
                <w:sz w:val="28"/>
                <w:szCs w:val="28"/>
              </w:rPr>
              <w:t>it’s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predecessor.</w:t>
            </w:r>
          </w:p>
        </w:tc>
      </w:tr>
    </w:tbl>
    <w:p w14:paraId="3868F337" w14:textId="0DEF0FEB" w:rsidR="007B4A91" w:rsidRDefault="007B4A91" w:rsidP="00DC09F7">
      <w:pPr>
        <w:ind w:left="720"/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584007B" w:rsidR="007B4A91" w:rsidRDefault="00DC09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mb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F512614" w:rsidR="007B4A91" w:rsidRDefault="00FE48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re will be various kinds of images of bombs that will keep on coming at random</w:t>
            </w:r>
            <w:r w:rsidR="00DE0077">
              <w:rPr>
                <w:sz w:val="28"/>
                <w:szCs w:val="28"/>
              </w:rPr>
              <w:t xml:space="preserve"> and take away the player’s 1 lif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B877FC2" w:rsidR="007B4A91" w:rsidRDefault="00E251B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lth Ki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BBD3FF6" w:rsidR="007B4A91" w:rsidRDefault="00E251B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will boost the player’s health </w:t>
            </w:r>
            <w:r w:rsidR="006A4495">
              <w:rPr>
                <w:sz w:val="28"/>
                <w:szCs w:val="28"/>
              </w:rPr>
              <w:t>by increasing the player’s 1 life and saving him from 1 bomb. There will be a total of 2 health kits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1AA604D" w:rsidR="007B4A91" w:rsidRDefault="006A44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alth Drink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6666731" w:rsidR="007B4A91" w:rsidRDefault="006A44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only difference between health drinks and health kits is that </w:t>
            </w:r>
            <w:r w:rsidR="0064657C">
              <w:rPr>
                <w:sz w:val="28"/>
                <w:szCs w:val="28"/>
              </w:rPr>
              <w:t>they have different images. There will be a total of 3 health drinks.</w:t>
            </w:r>
          </w:p>
        </w:tc>
      </w:tr>
      <w:tr w:rsidR="007B4A91" w14:paraId="6338AAA8" w14:textId="77777777" w:rsidTr="00E52632">
        <w:trPr>
          <w:trHeight w:val="150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F967594" w:rsidR="007B4A91" w:rsidRDefault="00E526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6435E0E" w:rsidR="007B4A91" w:rsidRDefault="00E526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re will be a </w:t>
            </w:r>
            <w:proofErr w:type="spellStart"/>
            <w:r>
              <w:rPr>
                <w:sz w:val="28"/>
                <w:szCs w:val="28"/>
              </w:rPr>
              <w:t>backgound</w:t>
            </w:r>
            <w:proofErr w:type="spellEnd"/>
            <w:r>
              <w:rPr>
                <w:sz w:val="28"/>
                <w:szCs w:val="28"/>
              </w:rPr>
              <w:t xml:space="preserve"> image to make the game more beautiful to play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041EB70" w:rsidR="007B4A91" w:rsidRDefault="00C342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89A469F" w:rsidR="007B4A91" w:rsidRDefault="00C34298" w:rsidP="00C34298">
            <w:pPr>
              <w:widowControl w:val="0"/>
              <w:tabs>
                <w:tab w:val="left" w:pos="84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This will be the base on which the playing characters of the game will move on.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F3BA119" w:rsidR="007B4A91" w:rsidRDefault="00A96F67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2DA0426E" wp14:editId="782143A9">
            <wp:extent cx="5715000" cy="4029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6082EB36" wp14:editId="3C8701A3">
            <wp:extent cx="5791200" cy="4088587"/>
            <wp:effectExtent l="0" t="0" r="0" b="762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708" cy="4093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2891">
        <w:rPr>
          <w:noProof/>
          <w:sz w:val="28"/>
          <w:szCs w:val="28"/>
        </w:rPr>
        <w:lastRenderedPageBreak/>
        <w:drawing>
          <wp:inline distT="0" distB="0" distL="0" distR="0" wp14:anchorId="67DA63C3" wp14:editId="0277C37E">
            <wp:extent cx="5715000" cy="5648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564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046D21F3" w:rsidR="007B4A91" w:rsidRDefault="007B4A91">
      <w:pPr>
        <w:rPr>
          <w:sz w:val="28"/>
          <w:szCs w:val="28"/>
        </w:rPr>
      </w:pPr>
    </w:p>
    <w:p w14:paraId="69BC090D" w14:textId="526C47C9" w:rsidR="00D800F9" w:rsidRDefault="00D800F9">
      <w:pPr>
        <w:rPr>
          <w:sz w:val="28"/>
          <w:szCs w:val="28"/>
        </w:rPr>
      </w:pPr>
      <w:r>
        <w:rPr>
          <w:sz w:val="28"/>
          <w:szCs w:val="28"/>
        </w:rPr>
        <w:t>Here are the all the images of the game:</w:t>
      </w:r>
    </w:p>
    <w:p w14:paraId="1F0AC1EA" w14:textId="710000A4" w:rsidR="00D800F9" w:rsidRDefault="00D800F9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436BE28F" wp14:editId="06017894">
            <wp:extent cx="762002" cy="1069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2" cy="106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6988B79A" wp14:editId="354CF286">
            <wp:extent cx="5943600" cy="6009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5251">
        <w:rPr>
          <w:noProof/>
          <w:sz w:val="28"/>
          <w:szCs w:val="28"/>
        </w:rPr>
        <w:lastRenderedPageBreak/>
        <w:drawing>
          <wp:inline distT="0" distB="0" distL="0" distR="0" wp14:anchorId="7EB93868" wp14:editId="22B5E8AA">
            <wp:extent cx="2133600" cy="1333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5251">
        <w:rPr>
          <w:noProof/>
          <w:sz w:val="28"/>
          <w:szCs w:val="28"/>
        </w:rPr>
        <w:drawing>
          <wp:inline distT="0" distB="0" distL="0" distR="0" wp14:anchorId="3F04D845" wp14:editId="37E9A59C">
            <wp:extent cx="4597057" cy="45434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1099" cy="454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5B996049" wp14:editId="78DE7195">
            <wp:extent cx="3429000" cy="3867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2D4F55E9" wp14:editId="0F4E5A31">
            <wp:extent cx="5172075" cy="43719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5251">
        <w:rPr>
          <w:noProof/>
          <w:sz w:val="28"/>
          <w:szCs w:val="28"/>
        </w:rPr>
        <w:drawing>
          <wp:inline distT="0" distB="0" distL="0" distR="0" wp14:anchorId="28257656" wp14:editId="4039844E">
            <wp:extent cx="1990725" cy="18288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71272C88" wp14:editId="6CE70AC0">
            <wp:extent cx="5943600" cy="57677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6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4B605DE3" wp14:editId="31C1A2E0">
            <wp:extent cx="2847975" cy="37433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3BA45787" wp14:editId="6C923A6C">
            <wp:extent cx="2209800" cy="37623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4D55D44C" wp14:editId="48778A4F">
            <wp:extent cx="1428750" cy="38862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27F0F333" wp14:editId="2D01DA7B">
            <wp:extent cx="1752600" cy="4000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34D1B7A9" wp14:editId="40D83347">
            <wp:extent cx="885825" cy="16002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03D4A103" wp14:editId="4133EFF4">
            <wp:extent cx="752475" cy="16192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558BB798" wp14:editId="00893039">
            <wp:extent cx="590550" cy="16287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0B1130E3" wp14:editId="2A0BA03F">
            <wp:extent cx="476250" cy="16287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502D0F24" wp14:editId="1B0F6ACE">
            <wp:extent cx="590550" cy="15906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78D485B7" wp14:editId="38E72757">
            <wp:extent cx="685800" cy="16383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2944F18F" wp14:editId="16DD0F59">
            <wp:extent cx="800100" cy="16383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447919F8" wp14:editId="39811E9D">
            <wp:extent cx="838200" cy="16287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252DC10C" wp14:editId="298050F4">
            <wp:extent cx="914400" cy="16287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392B44F4" wp14:editId="3AAE6F9E">
            <wp:extent cx="2847975" cy="374332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4BE08BA2" wp14:editId="50FCC51B">
            <wp:extent cx="2209800" cy="37623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3DD38CBD" wp14:editId="0C228C4E">
            <wp:extent cx="1438275" cy="388620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52C3DA95" wp14:editId="246D4A9A">
            <wp:extent cx="1762125" cy="400050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3AFB1263" wp14:editId="0FD3CD9D">
            <wp:extent cx="895350" cy="160972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04541390" wp14:editId="4B83C771">
            <wp:extent cx="752475" cy="161925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3701CC1C" wp14:editId="198717DD">
            <wp:extent cx="590550" cy="16287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4E128461" wp14:editId="6EAB3CA5">
            <wp:extent cx="590550" cy="15906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3C9DD150" wp14:editId="24867987">
            <wp:extent cx="685800" cy="16383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44B473DF" wp14:editId="55F0F427">
            <wp:extent cx="800100" cy="16383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73626A1D" wp14:editId="3A426B18">
            <wp:extent cx="838200" cy="16287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73F9A87C" wp14:editId="211359F4">
            <wp:extent cx="914400" cy="16287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166244AC" wp14:editId="74B57CE7">
            <wp:extent cx="2075815" cy="8229600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581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229D276E" wp14:editId="7185A22D">
            <wp:extent cx="2162175" cy="506730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3ECE69CF" wp14:editId="2EAB86B8">
            <wp:extent cx="5943600" cy="419608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465ADFB6" w:rsidR="007B4A91" w:rsidRDefault="007B4A91">
      <w:pPr>
        <w:rPr>
          <w:sz w:val="28"/>
          <w:szCs w:val="28"/>
        </w:rPr>
      </w:pPr>
    </w:p>
    <w:p w14:paraId="6A534FF3" w14:textId="0A24F1BF" w:rsidR="007B4A91" w:rsidRDefault="007B4A91">
      <w:pPr>
        <w:rPr>
          <w:sz w:val="28"/>
          <w:szCs w:val="28"/>
        </w:rPr>
      </w:pPr>
    </w:p>
    <w:p w14:paraId="0F33D86E" w14:textId="3EFDD3D5" w:rsidR="002060F2" w:rsidRDefault="00AD12FC">
      <w:pPr>
        <w:rPr>
          <w:sz w:val="28"/>
          <w:szCs w:val="28"/>
        </w:rPr>
      </w:pPr>
      <w:r>
        <w:rPr>
          <w:sz w:val="28"/>
          <w:szCs w:val="28"/>
        </w:rPr>
        <w:t>Sounds:</w:t>
      </w:r>
    </w:p>
    <w:p w14:paraId="2B0EA0A2" w14:textId="2AB455E4" w:rsidR="002060F2" w:rsidRDefault="00EF60E8" w:rsidP="002060F2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object w:dxaOrig="1520" w:dyaOrig="987" w14:anchorId="4D41797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76.5pt;height:49.5pt" o:ole="">
            <v:imagedata r:id="rId45" o:title=""/>
          </v:shape>
          <o:OLEObject Type="Embed" ProgID="Package" ShapeID="_x0000_i1029" DrawAspect="Icon" ObjectID="_1688407961" r:id="rId46"/>
        </w:object>
      </w:r>
      <w:r>
        <w:rPr>
          <w:b/>
          <w:bCs/>
          <w:sz w:val="28"/>
          <w:szCs w:val="28"/>
          <w:u w:val="single"/>
        </w:rPr>
        <w:object w:dxaOrig="1520" w:dyaOrig="987" w14:anchorId="23764967">
          <v:shape id="_x0000_i1030" type="#_x0000_t75" style="width:76.5pt;height:49.5pt" o:ole="">
            <v:imagedata r:id="rId47" o:title=""/>
          </v:shape>
          <o:OLEObject Type="Embed" ProgID="Package" ShapeID="_x0000_i1030" DrawAspect="Icon" ObjectID="_1688407962" r:id="rId48"/>
        </w:object>
      </w:r>
      <w:r>
        <w:rPr>
          <w:b/>
          <w:bCs/>
          <w:sz w:val="28"/>
          <w:szCs w:val="28"/>
          <w:u w:val="single"/>
        </w:rPr>
        <w:object w:dxaOrig="1520" w:dyaOrig="987" w14:anchorId="459C0B41">
          <v:shape id="_x0000_i1031" type="#_x0000_t75" style="width:76.5pt;height:49.5pt" o:ole="">
            <v:imagedata r:id="rId49" o:title=""/>
          </v:shape>
          <o:OLEObject Type="Embed" ProgID="Package" ShapeID="_x0000_i1031" DrawAspect="Icon" ObjectID="_1688407963" r:id="rId50"/>
        </w:object>
      </w:r>
      <w:r>
        <w:rPr>
          <w:b/>
          <w:bCs/>
          <w:sz w:val="28"/>
          <w:szCs w:val="28"/>
          <w:u w:val="single"/>
        </w:rPr>
        <w:object w:dxaOrig="1520" w:dyaOrig="987" w14:anchorId="55C7410F">
          <v:shape id="_x0000_i1032" type="#_x0000_t75" style="width:76.5pt;height:49.5pt" o:ole="">
            <v:imagedata r:id="rId51" o:title=""/>
          </v:shape>
          <o:OLEObject Type="Embed" ProgID="Package" ShapeID="_x0000_i1032" DrawAspect="Icon" ObjectID="_1688407964" r:id="rId52"/>
        </w:object>
      </w:r>
      <w:r>
        <w:rPr>
          <w:b/>
          <w:bCs/>
          <w:sz w:val="28"/>
          <w:szCs w:val="28"/>
          <w:u w:val="single"/>
        </w:rPr>
        <w:object w:dxaOrig="1520" w:dyaOrig="987" w14:anchorId="055F5609">
          <v:shape id="_x0000_i1033" type="#_x0000_t75" style="width:76.5pt;height:49.5pt" o:ole="">
            <v:imagedata r:id="rId53" o:title=""/>
          </v:shape>
          <o:OLEObject Type="Embed" ProgID="Package" ShapeID="_x0000_i1033" DrawAspect="Icon" ObjectID="_1688407965" r:id="rId54"/>
        </w:object>
      </w:r>
    </w:p>
    <w:p w14:paraId="634FD88E" w14:textId="0933996E" w:rsidR="00AD12FC" w:rsidRDefault="00AD12FC" w:rsidP="002060F2">
      <w:pPr>
        <w:jc w:val="center"/>
        <w:rPr>
          <w:b/>
          <w:bCs/>
          <w:sz w:val="28"/>
          <w:szCs w:val="28"/>
          <w:u w:val="single"/>
        </w:rPr>
      </w:pPr>
    </w:p>
    <w:p w14:paraId="1B91BC46" w14:textId="40F07C75" w:rsidR="00AD12FC" w:rsidRDefault="00AD12FC" w:rsidP="002060F2">
      <w:pPr>
        <w:jc w:val="center"/>
        <w:rPr>
          <w:b/>
          <w:bCs/>
          <w:sz w:val="28"/>
          <w:szCs w:val="28"/>
          <w:u w:val="single"/>
        </w:rPr>
      </w:pPr>
    </w:p>
    <w:p w14:paraId="024F6BB1" w14:textId="77777777" w:rsidR="00AD12FC" w:rsidRDefault="00AD12FC" w:rsidP="00AD12FC">
      <w:pPr>
        <w:rPr>
          <w:sz w:val="28"/>
          <w:szCs w:val="28"/>
        </w:rPr>
      </w:pPr>
    </w:p>
    <w:p w14:paraId="3BE30AEA" w14:textId="77777777" w:rsidR="00AD12FC" w:rsidRDefault="00AD12FC" w:rsidP="00AD12FC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02693E5" w14:textId="77777777" w:rsidR="00AD12FC" w:rsidRDefault="00AD12FC" w:rsidP="00AD12FC">
      <w:pPr>
        <w:rPr>
          <w:sz w:val="28"/>
          <w:szCs w:val="28"/>
        </w:rPr>
      </w:pPr>
      <w:r>
        <w:rPr>
          <w:sz w:val="28"/>
          <w:szCs w:val="28"/>
        </w:rPr>
        <w:t xml:space="preserve">There will be various kinds of images of bombs and health kits and health drinks. </w:t>
      </w:r>
      <w:proofErr w:type="gramStart"/>
      <w:r>
        <w:rPr>
          <w:sz w:val="28"/>
          <w:szCs w:val="28"/>
        </w:rPr>
        <w:t>Also</w:t>
      </w:r>
      <w:proofErr w:type="gramEnd"/>
      <w:r>
        <w:rPr>
          <w:sz w:val="28"/>
          <w:szCs w:val="28"/>
        </w:rPr>
        <w:t xml:space="preserve"> there will be a background image of underworld that will look dangerous. There will be audio files of running and </w:t>
      </w:r>
      <w:proofErr w:type="spellStart"/>
      <w:r>
        <w:rPr>
          <w:sz w:val="28"/>
          <w:szCs w:val="28"/>
        </w:rPr>
        <w:t>screeming</w:t>
      </w:r>
      <w:proofErr w:type="spellEnd"/>
      <w:r>
        <w:rPr>
          <w:sz w:val="28"/>
          <w:szCs w:val="28"/>
        </w:rPr>
        <w:t xml:space="preserve"> (low sound) and sound files of various actions. The </w:t>
      </w:r>
      <w:proofErr w:type="spellStart"/>
      <w:r>
        <w:rPr>
          <w:sz w:val="28"/>
          <w:szCs w:val="28"/>
        </w:rPr>
        <w:t>backgrond</w:t>
      </w:r>
      <w:proofErr w:type="spellEnd"/>
      <w:r>
        <w:rPr>
          <w:sz w:val="28"/>
          <w:szCs w:val="28"/>
        </w:rPr>
        <w:t xml:space="preserve"> and watermarks from the images will be removed. The game will look and felt the best when it is played.</w:t>
      </w:r>
    </w:p>
    <w:p w14:paraId="24B987DE" w14:textId="7C48F354" w:rsidR="007B4A91" w:rsidRPr="002060F2" w:rsidRDefault="002060F2" w:rsidP="002060F2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XXXXXXXXXXXXXX</w:t>
      </w:r>
    </w:p>
    <w:sectPr w:rsidR="007B4A91" w:rsidRPr="002060F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D7E19"/>
    <w:rsid w:val="000E26E8"/>
    <w:rsid w:val="002060F2"/>
    <w:rsid w:val="002760C1"/>
    <w:rsid w:val="00290444"/>
    <w:rsid w:val="002B624B"/>
    <w:rsid w:val="00316062"/>
    <w:rsid w:val="00387A4E"/>
    <w:rsid w:val="00405A53"/>
    <w:rsid w:val="0041449A"/>
    <w:rsid w:val="00455461"/>
    <w:rsid w:val="00455AE0"/>
    <w:rsid w:val="00481C00"/>
    <w:rsid w:val="004E4006"/>
    <w:rsid w:val="00542891"/>
    <w:rsid w:val="00546ABD"/>
    <w:rsid w:val="00556965"/>
    <w:rsid w:val="005C5810"/>
    <w:rsid w:val="005D13B0"/>
    <w:rsid w:val="0064657C"/>
    <w:rsid w:val="006A4495"/>
    <w:rsid w:val="006E5B97"/>
    <w:rsid w:val="00732C74"/>
    <w:rsid w:val="007964A2"/>
    <w:rsid w:val="007B2E9E"/>
    <w:rsid w:val="007B4A91"/>
    <w:rsid w:val="008852E3"/>
    <w:rsid w:val="00886800"/>
    <w:rsid w:val="00891672"/>
    <w:rsid w:val="008F2005"/>
    <w:rsid w:val="00925F3F"/>
    <w:rsid w:val="009811FD"/>
    <w:rsid w:val="009C6097"/>
    <w:rsid w:val="009F7A1B"/>
    <w:rsid w:val="00A73183"/>
    <w:rsid w:val="00A85251"/>
    <w:rsid w:val="00A96F67"/>
    <w:rsid w:val="00AD12FC"/>
    <w:rsid w:val="00C34298"/>
    <w:rsid w:val="00CC673B"/>
    <w:rsid w:val="00CF44C3"/>
    <w:rsid w:val="00D12F22"/>
    <w:rsid w:val="00D800F9"/>
    <w:rsid w:val="00D878E3"/>
    <w:rsid w:val="00DC09F7"/>
    <w:rsid w:val="00DE0077"/>
    <w:rsid w:val="00E251B5"/>
    <w:rsid w:val="00E352B3"/>
    <w:rsid w:val="00E52632"/>
    <w:rsid w:val="00EA453C"/>
    <w:rsid w:val="00EF60E8"/>
    <w:rsid w:val="00EF7CE6"/>
    <w:rsid w:val="00F61A5D"/>
    <w:rsid w:val="00FE4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732C7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2C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1.emf"/><Relationship Id="rId50" Type="http://schemas.openxmlformats.org/officeDocument/2006/relationships/oleObject" Target="embeddings/oleObject3.bin"/><Relationship Id="rId55" Type="http://schemas.openxmlformats.org/officeDocument/2006/relationships/fontTable" Target="fontTable.xml"/><Relationship Id="rId7" Type="http://schemas.openxmlformats.org/officeDocument/2006/relationships/image" Target="media/image2.jp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emf"/><Relationship Id="rId53" Type="http://schemas.openxmlformats.org/officeDocument/2006/relationships/image" Target="media/image44.emf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jpg"/><Relationship Id="rId52" Type="http://schemas.openxmlformats.org/officeDocument/2006/relationships/oleObject" Target="embeddings/oleObject4.bin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oleObject" Target="embeddings/oleObject2.bin"/><Relationship Id="rId56" Type="http://schemas.openxmlformats.org/officeDocument/2006/relationships/theme" Target="theme/theme1.xml"/><Relationship Id="rId8" Type="http://schemas.openxmlformats.org/officeDocument/2006/relationships/image" Target="media/image3.jpg"/><Relationship Id="rId51" Type="http://schemas.openxmlformats.org/officeDocument/2006/relationships/image" Target="media/image43.emf"/><Relationship Id="rId3" Type="http://schemas.openxmlformats.org/officeDocument/2006/relationships/styles" Target="styles.xml"/><Relationship Id="rId12" Type="http://schemas.openxmlformats.org/officeDocument/2006/relationships/image" Target="media/image7.jp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oleObject" Target="embeddings/oleObject1.bin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oleObject" Target="embeddings/oleObject5.bin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4AC5F4-5236-4D54-9E14-8762213D3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6</Pages>
  <Words>560</Words>
  <Characters>3194</Characters>
  <Application>Microsoft Office Word</Application>
  <DocSecurity>0</DocSecurity>
  <Lines>26</Lines>
  <Paragraphs>7</Paragraphs>
  <ScaleCrop>false</ScaleCrop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rish Samadder</cp:lastModifiedBy>
  <cp:revision>54</cp:revision>
  <dcterms:created xsi:type="dcterms:W3CDTF">2021-03-18T05:03:00Z</dcterms:created>
  <dcterms:modified xsi:type="dcterms:W3CDTF">2021-07-21T15:56:00Z</dcterms:modified>
</cp:coreProperties>
</file>